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F54C9D" w14:textId="77777777" w:rsidR="0074563F" w:rsidRDefault="0074563F"/>
    <w:p w14:paraId="4EDE19B4" w14:textId="77777777" w:rsidR="00F13A65" w:rsidRDefault="00F13A65"/>
    <w:p w14:paraId="6DDB4F6C" w14:textId="344C0012" w:rsidR="00F13A65" w:rsidRPr="008A2BDC" w:rsidRDefault="00DE681F">
      <w:pPr>
        <w:rPr>
          <w:b/>
          <w:bCs/>
        </w:rPr>
      </w:pPr>
      <w:r>
        <w:rPr>
          <w:b/>
          <w:bCs/>
        </w:rPr>
        <w:t xml:space="preserve">1. </w:t>
      </w:r>
      <w:r w:rsidR="00F13A65" w:rsidRPr="008A2BDC">
        <w:rPr>
          <w:b/>
          <w:bCs/>
        </w:rPr>
        <w:t>Forward Application</w:t>
      </w:r>
    </w:p>
    <w:p w14:paraId="4F87C1F7" w14:textId="4932F913" w:rsidR="00E12A4E" w:rsidRPr="008A2BDC" w:rsidRDefault="00E12A4E">
      <w:pPr>
        <w:rPr>
          <w:b/>
          <w:bCs/>
        </w:rPr>
      </w:pPr>
      <w:r w:rsidRPr="008A2BDC">
        <w:rPr>
          <w:b/>
          <w:bCs/>
        </w:rPr>
        <w:t>Experiment-1</w:t>
      </w:r>
      <w:r w:rsidR="00634DFE">
        <w:rPr>
          <w:b/>
          <w:bCs/>
        </w:rPr>
        <w:t xml:space="preserve"> with DNNs only</w:t>
      </w:r>
    </w:p>
    <w:p w14:paraId="068575BF" w14:textId="286414DE" w:rsidR="00F13A65" w:rsidRDefault="00F13A65">
      <w:r>
        <w:t xml:space="preserve">Run </w:t>
      </w:r>
      <w:r w:rsidRPr="00F13A65">
        <w:t>aorta_NNFEA_surrogate_shape_x_c_new1.py</w:t>
      </w:r>
      <w:r>
        <w:t xml:space="preserve"> to train W-Net, U-Net, MLP, and </w:t>
      </w:r>
      <w:proofErr w:type="spellStart"/>
      <w:r>
        <w:t>TransNet</w:t>
      </w:r>
      <w:proofErr w:type="spellEnd"/>
      <w:r>
        <w:t xml:space="preserve"> </w:t>
      </w:r>
    </w:p>
    <w:p w14:paraId="53D82471" w14:textId="5C680F72" w:rsidR="00F13A65" w:rsidRDefault="00F13A65">
      <w:r>
        <w:t xml:space="preserve">Run </w:t>
      </w:r>
      <w:r w:rsidRPr="00F13A65">
        <w:t>aorta_NNFEA_surrogate_shape_x_c_meshgraphnet.py</w:t>
      </w:r>
      <w:r>
        <w:t xml:space="preserve"> to train </w:t>
      </w:r>
      <w:proofErr w:type="spellStart"/>
      <w:r w:rsidRPr="00F13A65">
        <w:t>meshgraphnet</w:t>
      </w:r>
      <w:proofErr w:type="spellEnd"/>
    </w:p>
    <w:p w14:paraId="31343196" w14:textId="3D25AFA3" w:rsidR="00F13A65" w:rsidRDefault="00F13A65">
      <w:r>
        <w:t xml:space="preserve">Run </w:t>
      </w:r>
      <w:r w:rsidRPr="00F13A65">
        <w:t>analyze_surrogate_shape_x_c_use_meanshape_new1.py</w:t>
      </w:r>
      <w:r>
        <w:t xml:space="preserve"> to get the </w:t>
      </w:r>
      <w:r w:rsidR="00CE6D95">
        <w:t>tables.</w:t>
      </w:r>
    </w:p>
    <w:p w14:paraId="772DC8E3" w14:textId="76535EAC" w:rsidR="00F13A65" w:rsidRPr="008A2BDC" w:rsidRDefault="00E12A4E">
      <w:pPr>
        <w:rPr>
          <w:b/>
          <w:bCs/>
        </w:rPr>
      </w:pPr>
      <w:r w:rsidRPr="008A2BDC">
        <w:rPr>
          <w:b/>
          <w:bCs/>
        </w:rPr>
        <w:t>Experiment-2</w:t>
      </w:r>
      <w:r w:rsidR="00634DFE" w:rsidRPr="00634DFE">
        <w:rPr>
          <w:b/>
          <w:bCs/>
        </w:rPr>
        <w:t xml:space="preserve"> </w:t>
      </w:r>
      <w:r w:rsidR="00634DFE">
        <w:rPr>
          <w:b/>
          <w:bCs/>
        </w:rPr>
        <w:t>with DNNs only</w:t>
      </w:r>
    </w:p>
    <w:p w14:paraId="3282EA74" w14:textId="77777777" w:rsidR="008A2BDC" w:rsidRDefault="008A2BDC" w:rsidP="008A2BDC">
      <w:r>
        <w:t xml:space="preserve">Run </w:t>
      </w:r>
      <w:r w:rsidRPr="00E12A4E">
        <w:t>aorta_NNFEA_surrogate_shape_x_c_m.py</w:t>
      </w:r>
      <w:r>
        <w:t xml:space="preserve"> to train W-Net</w:t>
      </w:r>
    </w:p>
    <w:p w14:paraId="63693C8E" w14:textId="0267D220" w:rsidR="008A2BDC" w:rsidRDefault="008A2BDC" w:rsidP="008A2BDC">
      <w:r>
        <w:t xml:space="preserve">Run </w:t>
      </w:r>
      <w:r w:rsidRPr="00E12A4E">
        <w:t>analyze_surrogate_shape_x_c_m_use_meanshape.py</w:t>
      </w:r>
      <w:r>
        <w:t xml:space="preserve"> to get the </w:t>
      </w:r>
      <w:r w:rsidR="00CE6D95">
        <w:t>tables.</w:t>
      </w:r>
    </w:p>
    <w:p w14:paraId="27E03C52" w14:textId="2A6B3456" w:rsidR="00E12A4E" w:rsidRPr="00634DFE" w:rsidRDefault="00634DFE">
      <w:pPr>
        <w:rPr>
          <w:b/>
          <w:bCs/>
        </w:rPr>
      </w:pPr>
      <w:r w:rsidRPr="00634DFE">
        <w:rPr>
          <w:b/>
          <w:bCs/>
        </w:rPr>
        <w:t>DNN-FEM integration</w:t>
      </w:r>
    </w:p>
    <w:p w14:paraId="03A8C415" w14:textId="46182929" w:rsidR="00634DFE" w:rsidRDefault="00634DFE">
      <w:r>
        <w:t xml:space="preserve">Run </w:t>
      </w:r>
      <w:r w:rsidRPr="00634DFE">
        <w:t>refine_surrogate_shape_x_c</w:t>
      </w:r>
      <w:r>
        <w:t>.py for experiment-1</w:t>
      </w:r>
    </w:p>
    <w:p w14:paraId="4A82C77E" w14:textId="3CA67FE0" w:rsidR="00634DFE" w:rsidRDefault="00634DFE" w:rsidP="00634DFE">
      <w:r>
        <w:t xml:space="preserve">Run </w:t>
      </w:r>
      <w:r w:rsidRPr="00634DFE">
        <w:t>refine_surrogate_shape_x_c</w:t>
      </w:r>
      <w:r>
        <w:t>_m</w:t>
      </w:r>
      <w:r>
        <w:t>.py for experiment-</w:t>
      </w:r>
      <w:r>
        <w:t>2</w:t>
      </w:r>
    </w:p>
    <w:p w14:paraId="5DCEFFA7" w14:textId="77777777" w:rsidR="00634DFE" w:rsidRDefault="00634DFE"/>
    <w:p w14:paraId="239D686F" w14:textId="6C73DF57" w:rsidR="001A09C1" w:rsidRPr="00DE681F" w:rsidRDefault="00DE681F">
      <w:pPr>
        <w:rPr>
          <w:b/>
          <w:bCs/>
        </w:rPr>
      </w:pPr>
      <w:r w:rsidRPr="00DE681F">
        <w:rPr>
          <w:b/>
          <w:bCs/>
        </w:rPr>
        <w:t xml:space="preserve">2. </w:t>
      </w:r>
      <w:r w:rsidR="001A09C1" w:rsidRPr="00DE681F">
        <w:rPr>
          <w:b/>
          <w:bCs/>
        </w:rPr>
        <w:t>Inverse Application</w:t>
      </w:r>
    </w:p>
    <w:p w14:paraId="0190CC64" w14:textId="34CFB3C7" w:rsidR="00E12A4E" w:rsidRDefault="00E0716E">
      <w:r>
        <w:t xml:space="preserve">Run </w:t>
      </w:r>
      <w:r w:rsidRPr="00E0716E">
        <w:t>aorta_FEA_C3D8_SRI_inverse_mat_ex_vivo_NN.py</w:t>
      </w:r>
      <w:r>
        <w:t xml:space="preserve"> to do inverse </w:t>
      </w:r>
      <w:r w:rsidR="00CE6D95">
        <w:t>analysis.</w:t>
      </w:r>
    </w:p>
    <w:p w14:paraId="4A13112F" w14:textId="27FE730B" w:rsidR="00E0716E" w:rsidRDefault="00E0716E">
      <w:r>
        <w:t xml:space="preserve">Run </w:t>
      </w:r>
      <w:r w:rsidRPr="00E0716E">
        <w:t>analyze_inverse_mat_ex_vivo_NN_use_meanshape.py</w:t>
      </w:r>
      <w:r>
        <w:t xml:space="preserve"> to get the </w:t>
      </w:r>
      <w:r w:rsidR="00CE6D95">
        <w:t>tables.</w:t>
      </w:r>
    </w:p>
    <w:p w14:paraId="4EB0A107" w14:textId="77777777" w:rsidR="00E0716E" w:rsidRDefault="00E0716E"/>
    <w:p w14:paraId="647CE02F" w14:textId="26B738B2" w:rsidR="007337AB" w:rsidRDefault="007337AB">
      <w:r>
        <w:t>Please download the data folder</w:t>
      </w:r>
      <w:r w:rsidR="003D3DAF">
        <w:t xml:space="preserve"> </w:t>
      </w:r>
      <w:r w:rsidR="00CE6D95">
        <w:t>and the</w:t>
      </w:r>
      <w:r w:rsidR="003D3DAF">
        <w:t xml:space="preserve"> </w:t>
      </w:r>
      <w:r w:rsidR="003D3DAF" w:rsidRPr="007337AB">
        <w:t>result</w:t>
      </w:r>
      <w:r w:rsidR="003D3DAF">
        <w:t xml:space="preserve"> folder </w:t>
      </w:r>
      <w:r>
        <w:t>from google drive</w:t>
      </w:r>
    </w:p>
    <w:p w14:paraId="20CF6717" w14:textId="5737C314" w:rsidR="007337AB" w:rsidRDefault="003D3DAF">
      <w:r>
        <w:t>I will post the</w:t>
      </w:r>
      <w:r w:rsidR="00CE6D95" w:rsidRPr="00CE6D95">
        <w:t xml:space="preserve"> </w:t>
      </w:r>
      <w:r w:rsidR="00CE6D95">
        <w:t>google drive</w:t>
      </w:r>
      <w:r>
        <w:t xml:space="preserve"> links on </w:t>
      </w:r>
      <w:proofErr w:type="spellStart"/>
      <w:r>
        <w:t>Github</w:t>
      </w:r>
      <w:proofErr w:type="spellEnd"/>
    </w:p>
    <w:p w14:paraId="0535E77F" w14:textId="77777777" w:rsidR="003D3DAF" w:rsidRDefault="003D3DAF"/>
    <w:sectPr w:rsidR="003D3D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2NDQ3NDU3NjEyMDZV0lEKTi0uzszPAykwqgUA4/yVbCwAAAA="/>
  </w:docVars>
  <w:rsids>
    <w:rsidRoot w:val="00877236"/>
    <w:rsid w:val="001A09C1"/>
    <w:rsid w:val="003D3DAF"/>
    <w:rsid w:val="00634DFE"/>
    <w:rsid w:val="007337AB"/>
    <w:rsid w:val="0074563F"/>
    <w:rsid w:val="00877236"/>
    <w:rsid w:val="008A2BDC"/>
    <w:rsid w:val="0090221B"/>
    <w:rsid w:val="00BB52F7"/>
    <w:rsid w:val="00CE6D95"/>
    <w:rsid w:val="00DE681F"/>
    <w:rsid w:val="00E0716E"/>
    <w:rsid w:val="00E12A4E"/>
    <w:rsid w:val="00F13A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B0C63E"/>
  <w15:chartTrackingRefBased/>
  <w15:docId w15:val="{4CC3D6EA-ADC8-4E9F-AFCB-D36F67A29C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68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127</Words>
  <Characters>724</Characters>
  <Application>Microsoft Office Word</Application>
  <DocSecurity>0</DocSecurity>
  <Lines>6</Lines>
  <Paragraphs>1</Paragraphs>
  <ScaleCrop>false</ScaleCrop>
  <Company/>
  <LinksUpToDate>false</LinksUpToDate>
  <CharactersWithSpaces>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g, Liang</dc:creator>
  <cp:keywords/>
  <dc:description/>
  <cp:lastModifiedBy>Liang, Liang</cp:lastModifiedBy>
  <cp:revision>13</cp:revision>
  <dcterms:created xsi:type="dcterms:W3CDTF">2023-08-24T23:01:00Z</dcterms:created>
  <dcterms:modified xsi:type="dcterms:W3CDTF">2023-08-24T23:41:00Z</dcterms:modified>
</cp:coreProperties>
</file>